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6D34155F" w14:textId="1A277F07" w:rsidR="0035523B" w:rsidRDefault="006125D9" w:rsidP="006125D9">
      <w:pPr>
        <w:jc w:val="center"/>
      </w:pPr>
      <w:r>
        <w:rPr>
          <w:rFonts w:hint="eastAsia"/>
        </w:rPr>
        <w:t>過去10年(2016年1月1日～応募締め切り日まで)の手術実績一覧</w:t>
      </w:r>
    </w:p>
    <w:p w14:paraId="6D65FC12" w14:textId="77777777" w:rsidR="006125D9" w:rsidRDefault="006125D9" w:rsidP="006125D9">
      <w:pPr>
        <w:jc w:val="center"/>
      </w:pPr>
    </w:p>
    <w:p w14:paraId="769065FA" w14:textId="34A3D57E" w:rsidR="006125D9" w:rsidRDefault="006125D9" w:rsidP="006125D9">
      <w:pPr>
        <w:jc w:val="right"/>
      </w:pPr>
      <w:r>
        <w:rPr>
          <w:rFonts w:hint="eastAsia"/>
        </w:rPr>
        <w:t>応募者氏名________________________</w:t>
      </w:r>
    </w:p>
    <w:p w14:paraId="24ADF374" w14:textId="77777777" w:rsidR="005321D8" w:rsidRDefault="005321D8"/>
    <w:tbl>
      <w:tblPr>
        <w:tblStyle w:val="aa"/>
        <w:tblW w:w="0" w:type="auto"/>
        <w:tblLook w:val="04A0" w:firstRow="1" w:lastRow="0" w:firstColumn="1" w:lastColumn="0" w:noHBand="0" w:noVBand="1"/>
      </w:tblPr>
      <w:tblGrid>
        <w:gridCol w:w="3397"/>
        <w:gridCol w:w="1274"/>
        <w:gridCol w:w="1274"/>
        <w:gridCol w:w="1274"/>
        <w:gridCol w:w="1275"/>
      </w:tblGrid>
      <w:tr w:rsidR="0035523B" w:rsidRPr="0035523B" w14:paraId="1362BFD8" w14:textId="17876E21" w:rsidTr="00E47CCE">
        <w:tc>
          <w:tcPr>
            <w:tcW w:w="3397" w:type="dxa"/>
          </w:tcPr>
          <w:p w14:paraId="4E9BC55A" w14:textId="77777777" w:rsidR="0035523B" w:rsidRPr="0035523B" w:rsidRDefault="0035523B" w:rsidP="00654B56"/>
        </w:tc>
        <w:tc>
          <w:tcPr>
            <w:tcW w:w="1274" w:type="dxa"/>
            <w:tcBorders>
              <w:bottom w:val="single" w:sz="4" w:space="0" w:color="auto"/>
            </w:tcBorders>
          </w:tcPr>
          <w:p w14:paraId="34170042" w14:textId="77777777" w:rsidR="0035523B" w:rsidRDefault="0035523B" w:rsidP="006125D9">
            <w:pPr>
              <w:jc w:val="center"/>
            </w:pPr>
            <w:r>
              <w:rPr>
                <w:rFonts w:hint="eastAsia"/>
              </w:rPr>
              <w:t>術者</w:t>
            </w:r>
          </w:p>
          <w:p w14:paraId="48EEFCBD" w14:textId="11999388" w:rsidR="006125D9" w:rsidRPr="0035523B" w:rsidRDefault="006125D9" w:rsidP="006125D9">
            <w:pPr>
              <w:jc w:val="center"/>
            </w:pPr>
            <w:r>
              <w:rPr>
                <w:rFonts w:hint="eastAsia"/>
              </w:rPr>
              <w:t>(件)</w:t>
            </w:r>
          </w:p>
        </w:tc>
        <w:tc>
          <w:tcPr>
            <w:tcW w:w="1274" w:type="dxa"/>
            <w:tcBorders>
              <w:bottom w:val="single" w:sz="4" w:space="0" w:color="auto"/>
            </w:tcBorders>
          </w:tcPr>
          <w:p w14:paraId="1904E8F1" w14:textId="77777777" w:rsidR="0035523B" w:rsidRDefault="0035523B" w:rsidP="006125D9">
            <w:pPr>
              <w:jc w:val="center"/>
            </w:pPr>
            <w:r>
              <w:rPr>
                <w:rFonts w:hint="eastAsia"/>
              </w:rPr>
              <w:t>指導的助手</w:t>
            </w:r>
          </w:p>
          <w:p w14:paraId="2058F274" w14:textId="6C69143B" w:rsidR="006125D9" w:rsidRDefault="006125D9" w:rsidP="006125D9">
            <w:pPr>
              <w:jc w:val="center"/>
            </w:pPr>
            <w:r>
              <w:rPr>
                <w:rFonts w:hint="eastAsia"/>
              </w:rPr>
              <w:t>(件)</w:t>
            </w:r>
          </w:p>
        </w:tc>
        <w:tc>
          <w:tcPr>
            <w:tcW w:w="1274" w:type="dxa"/>
            <w:tcBorders>
              <w:bottom w:val="single" w:sz="4" w:space="0" w:color="auto"/>
            </w:tcBorders>
          </w:tcPr>
          <w:p w14:paraId="4971E584" w14:textId="77777777" w:rsidR="0035523B" w:rsidRDefault="0035523B" w:rsidP="006125D9">
            <w:pPr>
              <w:jc w:val="center"/>
            </w:pPr>
            <w:r>
              <w:rPr>
                <w:rFonts w:hint="eastAsia"/>
              </w:rPr>
              <w:t>助手</w:t>
            </w:r>
          </w:p>
          <w:p w14:paraId="2509F8AE" w14:textId="317EE381" w:rsidR="006125D9" w:rsidRDefault="006125D9" w:rsidP="006125D9">
            <w:pPr>
              <w:jc w:val="center"/>
            </w:pPr>
            <w:r>
              <w:rPr>
                <w:rFonts w:hint="eastAsia"/>
              </w:rPr>
              <w:t>(件)</w:t>
            </w:r>
          </w:p>
        </w:tc>
        <w:tc>
          <w:tcPr>
            <w:tcW w:w="1275" w:type="dxa"/>
            <w:tcBorders>
              <w:bottom w:val="single" w:sz="4" w:space="0" w:color="auto"/>
            </w:tcBorders>
          </w:tcPr>
          <w:p w14:paraId="1FD32AE1" w14:textId="77777777" w:rsidR="0035523B" w:rsidRDefault="0035523B" w:rsidP="006125D9">
            <w:pPr>
              <w:jc w:val="center"/>
            </w:pPr>
            <w:r>
              <w:rPr>
                <w:rFonts w:hint="eastAsia"/>
              </w:rPr>
              <w:t>計</w:t>
            </w:r>
          </w:p>
          <w:p w14:paraId="4198B3AB" w14:textId="0320CEC9" w:rsidR="006125D9" w:rsidRDefault="006125D9" w:rsidP="006125D9">
            <w:pPr>
              <w:jc w:val="center"/>
            </w:pPr>
            <w:r>
              <w:rPr>
                <w:rFonts w:hint="eastAsia"/>
              </w:rPr>
              <w:t>(件)</w:t>
            </w:r>
          </w:p>
        </w:tc>
      </w:tr>
      <w:tr w:rsidR="0035523B" w:rsidRPr="0035523B" w14:paraId="08D54705" w14:textId="1A316C22" w:rsidTr="00E47CCE">
        <w:tc>
          <w:tcPr>
            <w:tcW w:w="3397" w:type="dxa"/>
          </w:tcPr>
          <w:p w14:paraId="6BD5EC40" w14:textId="77777777" w:rsidR="0035523B" w:rsidRPr="0035523B" w:rsidRDefault="0035523B" w:rsidP="00654B56">
            <w:r w:rsidRPr="0035523B">
              <w:rPr>
                <w:rFonts w:hint="eastAsia"/>
              </w:rPr>
              <w:t>産科手術</w:t>
            </w:r>
          </w:p>
        </w:tc>
        <w:tc>
          <w:tcPr>
            <w:tcW w:w="1274" w:type="dxa"/>
            <w:tcBorders>
              <w:tr2bl w:val="single" w:sz="4" w:space="0" w:color="auto"/>
            </w:tcBorders>
            <w:shd w:val="clear" w:color="auto" w:fill="D1D1D1" w:themeFill="background2" w:themeFillShade="E6"/>
          </w:tcPr>
          <w:p w14:paraId="7C5BCA23" w14:textId="77777777" w:rsidR="0035523B" w:rsidRPr="0035523B" w:rsidRDefault="0035523B" w:rsidP="00654B56"/>
        </w:tc>
        <w:tc>
          <w:tcPr>
            <w:tcW w:w="1274" w:type="dxa"/>
            <w:tcBorders>
              <w:tr2bl w:val="single" w:sz="4" w:space="0" w:color="auto"/>
            </w:tcBorders>
            <w:shd w:val="clear" w:color="auto" w:fill="D1D1D1" w:themeFill="background2" w:themeFillShade="E6"/>
          </w:tcPr>
          <w:p w14:paraId="0E399956" w14:textId="77777777" w:rsidR="0035523B" w:rsidRPr="0035523B" w:rsidRDefault="0035523B" w:rsidP="00654B56"/>
        </w:tc>
        <w:tc>
          <w:tcPr>
            <w:tcW w:w="1274" w:type="dxa"/>
            <w:tcBorders>
              <w:tr2bl w:val="single" w:sz="4" w:space="0" w:color="auto"/>
            </w:tcBorders>
            <w:shd w:val="clear" w:color="auto" w:fill="D1D1D1" w:themeFill="background2" w:themeFillShade="E6"/>
          </w:tcPr>
          <w:p w14:paraId="343C0436" w14:textId="77777777" w:rsidR="0035523B" w:rsidRPr="0035523B" w:rsidRDefault="0035523B" w:rsidP="00654B56"/>
        </w:tc>
        <w:tc>
          <w:tcPr>
            <w:tcW w:w="1275" w:type="dxa"/>
            <w:tcBorders>
              <w:tr2bl w:val="single" w:sz="4" w:space="0" w:color="auto"/>
            </w:tcBorders>
            <w:shd w:val="clear" w:color="auto" w:fill="D1D1D1" w:themeFill="background2" w:themeFillShade="E6"/>
          </w:tcPr>
          <w:p w14:paraId="750E12FD" w14:textId="77777777" w:rsidR="0035523B" w:rsidRPr="0035523B" w:rsidRDefault="0035523B" w:rsidP="00654B56"/>
        </w:tc>
      </w:tr>
      <w:tr w:rsidR="0035523B" w:rsidRPr="0035523B" w14:paraId="49D5ECF9" w14:textId="37FB6E6B" w:rsidTr="006125D9">
        <w:tc>
          <w:tcPr>
            <w:tcW w:w="3397" w:type="dxa"/>
          </w:tcPr>
          <w:p w14:paraId="7912305A" w14:textId="77777777" w:rsidR="0035523B" w:rsidRPr="0035523B" w:rsidRDefault="0035523B" w:rsidP="0035523B">
            <w:pPr>
              <w:ind w:firstLineChars="300" w:firstLine="630"/>
            </w:pPr>
            <w:r w:rsidRPr="0035523B">
              <w:t>子宮内容除去術</w:t>
            </w:r>
          </w:p>
        </w:tc>
        <w:tc>
          <w:tcPr>
            <w:tcW w:w="1274" w:type="dxa"/>
          </w:tcPr>
          <w:p w14:paraId="42667E12" w14:textId="77777777" w:rsidR="0035523B" w:rsidRPr="0035523B" w:rsidRDefault="0035523B" w:rsidP="00654B56"/>
        </w:tc>
        <w:tc>
          <w:tcPr>
            <w:tcW w:w="1274" w:type="dxa"/>
          </w:tcPr>
          <w:p w14:paraId="18C3598F" w14:textId="77777777" w:rsidR="0035523B" w:rsidRPr="0035523B" w:rsidRDefault="0035523B" w:rsidP="00654B56"/>
        </w:tc>
        <w:tc>
          <w:tcPr>
            <w:tcW w:w="1274" w:type="dxa"/>
          </w:tcPr>
          <w:p w14:paraId="5ADB1374" w14:textId="77777777" w:rsidR="0035523B" w:rsidRPr="0035523B" w:rsidRDefault="0035523B" w:rsidP="00654B56"/>
        </w:tc>
        <w:tc>
          <w:tcPr>
            <w:tcW w:w="1275" w:type="dxa"/>
          </w:tcPr>
          <w:p w14:paraId="43C7D81C" w14:textId="77777777" w:rsidR="0035523B" w:rsidRPr="0035523B" w:rsidRDefault="0035523B" w:rsidP="00654B56"/>
        </w:tc>
      </w:tr>
      <w:tr w:rsidR="0035523B" w:rsidRPr="0035523B" w14:paraId="6A91C559" w14:textId="64BA90D2" w:rsidTr="006125D9">
        <w:tc>
          <w:tcPr>
            <w:tcW w:w="3397" w:type="dxa"/>
          </w:tcPr>
          <w:p w14:paraId="2EF0E519" w14:textId="77777777" w:rsidR="0035523B" w:rsidRPr="0035523B" w:rsidRDefault="0035523B" w:rsidP="0035523B">
            <w:pPr>
              <w:ind w:firstLineChars="300" w:firstLine="630"/>
            </w:pPr>
            <w:r w:rsidRPr="0035523B">
              <w:t>帝王切開術</w:t>
            </w:r>
          </w:p>
        </w:tc>
        <w:tc>
          <w:tcPr>
            <w:tcW w:w="1274" w:type="dxa"/>
          </w:tcPr>
          <w:p w14:paraId="0B92A13C" w14:textId="77777777" w:rsidR="0035523B" w:rsidRPr="0035523B" w:rsidRDefault="0035523B" w:rsidP="00654B56"/>
        </w:tc>
        <w:tc>
          <w:tcPr>
            <w:tcW w:w="1274" w:type="dxa"/>
          </w:tcPr>
          <w:p w14:paraId="1C9DF5CF" w14:textId="77777777" w:rsidR="0035523B" w:rsidRPr="0035523B" w:rsidRDefault="0035523B" w:rsidP="00654B56"/>
        </w:tc>
        <w:tc>
          <w:tcPr>
            <w:tcW w:w="1274" w:type="dxa"/>
          </w:tcPr>
          <w:p w14:paraId="313551A7" w14:textId="77777777" w:rsidR="0035523B" w:rsidRPr="0035523B" w:rsidRDefault="0035523B" w:rsidP="00654B56"/>
        </w:tc>
        <w:tc>
          <w:tcPr>
            <w:tcW w:w="1275" w:type="dxa"/>
          </w:tcPr>
          <w:p w14:paraId="6452C2A5" w14:textId="77777777" w:rsidR="0035523B" w:rsidRPr="0035523B" w:rsidRDefault="0035523B" w:rsidP="00654B56"/>
        </w:tc>
      </w:tr>
      <w:tr w:rsidR="0035523B" w:rsidRPr="0035523B" w14:paraId="20AC17D8" w14:textId="56022588" w:rsidTr="00E47CCE">
        <w:tc>
          <w:tcPr>
            <w:tcW w:w="3397" w:type="dxa"/>
          </w:tcPr>
          <w:p w14:paraId="754CDC4B" w14:textId="77777777" w:rsidR="0035523B" w:rsidRPr="0035523B" w:rsidRDefault="0035523B" w:rsidP="0035523B">
            <w:pPr>
              <w:ind w:firstLineChars="300" w:firstLine="630"/>
            </w:pPr>
            <w:r w:rsidRPr="0035523B">
              <w:t>子宮頸管縫縮術</w:t>
            </w:r>
          </w:p>
        </w:tc>
        <w:tc>
          <w:tcPr>
            <w:tcW w:w="1274" w:type="dxa"/>
            <w:tcBorders>
              <w:bottom w:val="single" w:sz="4" w:space="0" w:color="auto"/>
            </w:tcBorders>
          </w:tcPr>
          <w:p w14:paraId="2332E2F6" w14:textId="77777777" w:rsidR="0035523B" w:rsidRPr="0035523B" w:rsidRDefault="0035523B" w:rsidP="00654B56"/>
        </w:tc>
        <w:tc>
          <w:tcPr>
            <w:tcW w:w="1274" w:type="dxa"/>
            <w:tcBorders>
              <w:bottom w:val="single" w:sz="4" w:space="0" w:color="auto"/>
            </w:tcBorders>
          </w:tcPr>
          <w:p w14:paraId="5B7DAE25" w14:textId="77777777" w:rsidR="0035523B" w:rsidRPr="0035523B" w:rsidRDefault="0035523B" w:rsidP="00654B56"/>
        </w:tc>
        <w:tc>
          <w:tcPr>
            <w:tcW w:w="1274" w:type="dxa"/>
            <w:tcBorders>
              <w:bottom w:val="single" w:sz="4" w:space="0" w:color="auto"/>
            </w:tcBorders>
          </w:tcPr>
          <w:p w14:paraId="01BBB4B8" w14:textId="77777777" w:rsidR="0035523B" w:rsidRPr="0035523B" w:rsidRDefault="0035523B" w:rsidP="00654B56"/>
        </w:tc>
        <w:tc>
          <w:tcPr>
            <w:tcW w:w="1275" w:type="dxa"/>
            <w:tcBorders>
              <w:bottom w:val="single" w:sz="4" w:space="0" w:color="auto"/>
            </w:tcBorders>
          </w:tcPr>
          <w:p w14:paraId="2B66BA55" w14:textId="77777777" w:rsidR="0035523B" w:rsidRPr="0035523B" w:rsidRDefault="0035523B" w:rsidP="00654B56"/>
        </w:tc>
      </w:tr>
      <w:tr w:rsidR="0035523B" w:rsidRPr="0035523B" w14:paraId="08C4CADD" w14:textId="1F07263F" w:rsidTr="00E47CCE">
        <w:tc>
          <w:tcPr>
            <w:tcW w:w="3397" w:type="dxa"/>
          </w:tcPr>
          <w:p w14:paraId="051B70D8" w14:textId="77777777" w:rsidR="0035523B" w:rsidRPr="0035523B" w:rsidRDefault="0035523B" w:rsidP="00654B56">
            <w:r w:rsidRPr="0035523B">
              <w:rPr>
                <w:rFonts w:hint="eastAsia"/>
              </w:rPr>
              <w:t>良性疾患</w:t>
            </w:r>
          </w:p>
        </w:tc>
        <w:tc>
          <w:tcPr>
            <w:tcW w:w="1274" w:type="dxa"/>
            <w:tcBorders>
              <w:tr2bl w:val="single" w:sz="4" w:space="0" w:color="auto"/>
            </w:tcBorders>
            <w:shd w:val="clear" w:color="auto" w:fill="D1D1D1" w:themeFill="background2" w:themeFillShade="E6"/>
          </w:tcPr>
          <w:p w14:paraId="2CF98880" w14:textId="77777777" w:rsidR="0035523B" w:rsidRPr="0035523B" w:rsidRDefault="0035523B" w:rsidP="00654B56"/>
        </w:tc>
        <w:tc>
          <w:tcPr>
            <w:tcW w:w="1274" w:type="dxa"/>
            <w:tcBorders>
              <w:tr2bl w:val="single" w:sz="4" w:space="0" w:color="auto"/>
            </w:tcBorders>
            <w:shd w:val="clear" w:color="auto" w:fill="D1D1D1" w:themeFill="background2" w:themeFillShade="E6"/>
          </w:tcPr>
          <w:p w14:paraId="1C976E74" w14:textId="77777777" w:rsidR="0035523B" w:rsidRPr="0035523B" w:rsidRDefault="0035523B" w:rsidP="00654B56"/>
        </w:tc>
        <w:tc>
          <w:tcPr>
            <w:tcW w:w="1274" w:type="dxa"/>
            <w:tcBorders>
              <w:tr2bl w:val="single" w:sz="4" w:space="0" w:color="auto"/>
            </w:tcBorders>
            <w:shd w:val="clear" w:color="auto" w:fill="D1D1D1" w:themeFill="background2" w:themeFillShade="E6"/>
          </w:tcPr>
          <w:p w14:paraId="2EAAE5BE" w14:textId="77777777" w:rsidR="0035523B" w:rsidRPr="0035523B" w:rsidRDefault="0035523B" w:rsidP="00654B56"/>
        </w:tc>
        <w:tc>
          <w:tcPr>
            <w:tcW w:w="1275" w:type="dxa"/>
            <w:tcBorders>
              <w:tr2bl w:val="single" w:sz="4" w:space="0" w:color="auto"/>
            </w:tcBorders>
            <w:shd w:val="clear" w:color="auto" w:fill="D1D1D1" w:themeFill="background2" w:themeFillShade="E6"/>
          </w:tcPr>
          <w:p w14:paraId="705310C8" w14:textId="77777777" w:rsidR="0035523B" w:rsidRPr="0035523B" w:rsidRDefault="0035523B" w:rsidP="00654B56"/>
        </w:tc>
      </w:tr>
      <w:tr w:rsidR="0035523B" w:rsidRPr="0035523B" w14:paraId="2BC9B6DF" w14:textId="3DB7B6F3" w:rsidTr="006125D9">
        <w:tc>
          <w:tcPr>
            <w:tcW w:w="3397" w:type="dxa"/>
          </w:tcPr>
          <w:p w14:paraId="00A74333" w14:textId="7E7C8A8B" w:rsidR="0035523B" w:rsidRPr="0035523B" w:rsidRDefault="0035523B" w:rsidP="0035523B">
            <w:pPr>
              <w:ind w:firstLineChars="300" w:firstLine="630"/>
            </w:pPr>
            <w:r w:rsidRPr="0035523B">
              <w:rPr>
                <w:rFonts w:hint="eastAsia"/>
              </w:rPr>
              <w:t>子宮疾患</w:t>
            </w:r>
            <w:r>
              <w:rPr>
                <w:rFonts w:hint="eastAsia"/>
              </w:rPr>
              <w:t xml:space="preserve">　　</w:t>
            </w:r>
            <w:r w:rsidRPr="0035523B">
              <w:rPr>
                <w:rFonts w:hint="eastAsia"/>
              </w:rPr>
              <w:t>開腹術</w:t>
            </w:r>
          </w:p>
        </w:tc>
        <w:tc>
          <w:tcPr>
            <w:tcW w:w="1274" w:type="dxa"/>
          </w:tcPr>
          <w:p w14:paraId="34CB331C" w14:textId="77777777" w:rsidR="0035523B" w:rsidRPr="0035523B" w:rsidRDefault="0035523B" w:rsidP="00654B56"/>
        </w:tc>
        <w:tc>
          <w:tcPr>
            <w:tcW w:w="1274" w:type="dxa"/>
          </w:tcPr>
          <w:p w14:paraId="3D4B7E12" w14:textId="77777777" w:rsidR="0035523B" w:rsidRPr="0035523B" w:rsidRDefault="0035523B" w:rsidP="00654B56"/>
        </w:tc>
        <w:tc>
          <w:tcPr>
            <w:tcW w:w="1274" w:type="dxa"/>
          </w:tcPr>
          <w:p w14:paraId="42850A86" w14:textId="77777777" w:rsidR="0035523B" w:rsidRPr="0035523B" w:rsidRDefault="0035523B" w:rsidP="00654B56"/>
        </w:tc>
        <w:tc>
          <w:tcPr>
            <w:tcW w:w="1275" w:type="dxa"/>
          </w:tcPr>
          <w:p w14:paraId="4BF27081" w14:textId="77777777" w:rsidR="0035523B" w:rsidRPr="0035523B" w:rsidRDefault="0035523B" w:rsidP="00654B56"/>
        </w:tc>
      </w:tr>
      <w:tr w:rsidR="0035523B" w:rsidRPr="0035523B" w14:paraId="6F032BAD" w14:textId="2ED2D1BE" w:rsidTr="006125D9">
        <w:tc>
          <w:tcPr>
            <w:tcW w:w="3397" w:type="dxa"/>
          </w:tcPr>
          <w:p w14:paraId="74795D74" w14:textId="0ADBE0F9" w:rsidR="0035523B" w:rsidRPr="0035523B" w:rsidRDefault="0035523B" w:rsidP="00654B56">
            <w:r w:rsidRPr="0035523B">
              <w:tab/>
            </w:r>
            <w:r w:rsidRPr="0035523B">
              <w:tab/>
            </w:r>
            <w:r>
              <w:rPr>
                <w:rFonts w:hint="eastAsia"/>
              </w:rPr>
              <w:t xml:space="preserve">　</w:t>
            </w:r>
            <w:r w:rsidRPr="0035523B">
              <w:rPr>
                <w:rFonts w:hint="eastAsia"/>
              </w:rPr>
              <w:t>腹腔鏡手術</w:t>
            </w:r>
          </w:p>
        </w:tc>
        <w:tc>
          <w:tcPr>
            <w:tcW w:w="1274" w:type="dxa"/>
          </w:tcPr>
          <w:p w14:paraId="7DABA696" w14:textId="77777777" w:rsidR="0035523B" w:rsidRPr="0035523B" w:rsidRDefault="0035523B" w:rsidP="00654B56"/>
        </w:tc>
        <w:tc>
          <w:tcPr>
            <w:tcW w:w="1274" w:type="dxa"/>
          </w:tcPr>
          <w:p w14:paraId="1CC9A56E" w14:textId="77777777" w:rsidR="0035523B" w:rsidRPr="0035523B" w:rsidRDefault="0035523B" w:rsidP="00654B56"/>
        </w:tc>
        <w:tc>
          <w:tcPr>
            <w:tcW w:w="1274" w:type="dxa"/>
          </w:tcPr>
          <w:p w14:paraId="3F902F07" w14:textId="77777777" w:rsidR="0035523B" w:rsidRPr="0035523B" w:rsidRDefault="0035523B" w:rsidP="00654B56"/>
        </w:tc>
        <w:tc>
          <w:tcPr>
            <w:tcW w:w="1275" w:type="dxa"/>
          </w:tcPr>
          <w:p w14:paraId="68C5276F" w14:textId="77777777" w:rsidR="0035523B" w:rsidRPr="0035523B" w:rsidRDefault="0035523B" w:rsidP="00654B56"/>
        </w:tc>
      </w:tr>
      <w:tr w:rsidR="0035523B" w:rsidRPr="0035523B" w14:paraId="5537D97C" w14:textId="6E86BD1D" w:rsidTr="006125D9">
        <w:tc>
          <w:tcPr>
            <w:tcW w:w="3397" w:type="dxa"/>
          </w:tcPr>
          <w:p w14:paraId="67AF9018" w14:textId="30526848" w:rsidR="0035523B" w:rsidRPr="0035523B" w:rsidRDefault="0035523B" w:rsidP="00654B56">
            <w:r w:rsidRPr="0035523B">
              <w:tab/>
            </w:r>
            <w:r w:rsidRPr="0035523B">
              <w:tab/>
            </w:r>
            <w:r>
              <w:rPr>
                <w:rFonts w:hint="eastAsia"/>
              </w:rPr>
              <w:t xml:space="preserve">　</w:t>
            </w:r>
            <w:r w:rsidRPr="0035523B">
              <w:rPr>
                <w:rFonts w:hint="eastAsia"/>
              </w:rPr>
              <w:t>ロボット手術</w:t>
            </w:r>
          </w:p>
        </w:tc>
        <w:tc>
          <w:tcPr>
            <w:tcW w:w="1274" w:type="dxa"/>
          </w:tcPr>
          <w:p w14:paraId="78B9BA95" w14:textId="77777777" w:rsidR="0035523B" w:rsidRPr="0035523B" w:rsidRDefault="0035523B" w:rsidP="00654B56"/>
        </w:tc>
        <w:tc>
          <w:tcPr>
            <w:tcW w:w="1274" w:type="dxa"/>
          </w:tcPr>
          <w:p w14:paraId="603C5EAF" w14:textId="77777777" w:rsidR="0035523B" w:rsidRPr="0035523B" w:rsidRDefault="0035523B" w:rsidP="00654B56"/>
        </w:tc>
        <w:tc>
          <w:tcPr>
            <w:tcW w:w="1274" w:type="dxa"/>
          </w:tcPr>
          <w:p w14:paraId="69E0C588" w14:textId="77777777" w:rsidR="0035523B" w:rsidRPr="0035523B" w:rsidRDefault="0035523B" w:rsidP="00654B56"/>
        </w:tc>
        <w:tc>
          <w:tcPr>
            <w:tcW w:w="1275" w:type="dxa"/>
          </w:tcPr>
          <w:p w14:paraId="4212020A" w14:textId="77777777" w:rsidR="0035523B" w:rsidRPr="0035523B" w:rsidRDefault="0035523B" w:rsidP="00654B56"/>
        </w:tc>
      </w:tr>
      <w:tr w:rsidR="0035523B" w:rsidRPr="0035523B" w14:paraId="2D1B74B2" w14:textId="47E500E4" w:rsidTr="006125D9">
        <w:tc>
          <w:tcPr>
            <w:tcW w:w="3397" w:type="dxa"/>
          </w:tcPr>
          <w:p w14:paraId="5A9F520C" w14:textId="5091742F" w:rsidR="0035523B" w:rsidRPr="0035523B" w:rsidRDefault="0035523B" w:rsidP="0035523B">
            <w:pPr>
              <w:ind w:firstLineChars="300" w:firstLine="630"/>
            </w:pPr>
            <w:r w:rsidRPr="0035523B">
              <w:rPr>
                <w:rFonts w:hint="eastAsia"/>
              </w:rPr>
              <w:t>卵巣・卵管</w:t>
            </w:r>
            <w:r>
              <w:rPr>
                <w:rFonts w:hint="eastAsia"/>
              </w:rPr>
              <w:t xml:space="preserve">　</w:t>
            </w:r>
            <w:r w:rsidRPr="0035523B">
              <w:rPr>
                <w:rFonts w:hint="eastAsia"/>
              </w:rPr>
              <w:t>開腹術</w:t>
            </w:r>
          </w:p>
        </w:tc>
        <w:tc>
          <w:tcPr>
            <w:tcW w:w="1274" w:type="dxa"/>
          </w:tcPr>
          <w:p w14:paraId="6321C17C" w14:textId="77777777" w:rsidR="0035523B" w:rsidRPr="0035523B" w:rsidRDefault="0035523B" w:rsidP="00654B56"/>
        </w:tc>
        <w:tc>
          <w:tcPr>
            <w:tcW w:w="1274" w:type="dxa"/>
          </w:tcPr>
          <w:p w14:paraId="07EC692F" w14:textId="77777777" w:rsidR="0035523B" w:rsidRPr="0035523B" w:rsidRDefault="0035523B" w:rsidP="00654B56"/>
        </w:tc>
        <w:tc>
          <w:tcPr>
            <w:tcW w:w="1274" w:type="dxa"/>
          </w:tcPr>
          <w:p w14:paraId="76A7B296" w14:textId="77777777" w:rsidR="0035523B" w:rsidRPr="0035523B" w:rsidRDefault="0035523B" w:rsidP="00654B56"/>
        </w:tc>
        <w:tc>
          <w:tcPr>
            <w:tcW w:w="1275" w:type="dxa"/>
          </w:tcPr>
          <w:p w14:paraId="375FFAB4" w14:textId="77777777" w:rsidR="0035523B" w:rsidRPr="0035523B" w:rsidRDefault="0035523B" w:rsidP="00654B56"/>
        </w:tc>
      </w:tr>
      <w:tr w:rsidR="0035523B" w:rsidRPr="0035523B" w14:paraId="0FC31D5C" w14:textId="782196FD" w:rsidTr="006125D9">
        <w:tc>
          <w:tcPr>
            <w:tcW w:w="3397" w:type="dxa"/>
          </w:tcPr>
          <w:p w14:paraId="11589E71" w14:textId="77231307" w:rsidR="0035523B" w:rsidRPr="0035523B" w:rsidRDefault="0035523B" w:rsidP="00654B56">
            <w:r w:rsidRPr="0035523B">
              <w:tab/>
            </w:r>
            <w:r w:rsidRPr="0035523B">
              <w:tab/>
            </w:r>
            <w:r>
              <w:rPr>
                <w:rFonts w:hint="eastAsia"/>
              </w:rPr>
              <w:t xml:space="preserve">　</w:t>
            </w:r>
            <w:r w:rsidRPr="0035523B">
              <w:rPr>
                <w:rFonts w:hint="eastAsia"/>
              </w:rPr>
              <w:t>腹腔鏡手術</w:t>
            </w:r>
          </w:p>
        </w:tc>
        <w:tc>
          <w:tcPr>
            <w:tcW w:w="1274" w:type="dxa"/>
          </w:tcPr>
          <w:p w14:paraId="61CB5F8A" w14:textId="77777777" w:rsidR="0035523B" w:rsidRPr="0035523B" w:rsidRDefault="0035523B" w:rsidP="00654B56"/>
        </w:tc>
        <w:tc>
          <w:tcPr>
            <w:tcW w:w="1274" w:type="dxa"/>
          </w:tcPr>
          <w:p w14:paraId="78942AAB" w14:textId="77777777" w:rsidR="0035523B" w:rsidRPr="0035523B" w:rsidRDefault="0035523B" w:rsidP="00654B56"/>
        </w:tc>
        <w:tc>
          <w:tcPr>
            <w:tcW w:w="1274" w:type="dxa"/>
          </w:tcPr>
          <w:p w14:paraId="7E2DB596" w14:textId="77777777" w:rsidR="0035523B" w:rsidRPr="0035523B" w:rsidRDefault="0035523B" w:rsidP="00654B56"/>
        </w:tc>
        <w:tc>
          <w:tcPr>
            <w:tcW w:w="1275" w:type="dxa"/>
          </w:tcPr>
          <w:p w14:paraId="3BAA72AE" w14:textId="77777777" w:rsidR="0035523B" w:rsidRPr="0035523B" w:rsidRDefault="0035523B" w:rsidP="00654B56"/>
        </w:tc>
      </w:tr>
      <w:tr w:rsidR="0035523B" w:rsidRPr="0035523B" w14:paraId="7371E779" w14:textId="14FE3FFA" w:rsidTr="00E47CCE">
        <w:tc>
          <w:tcPr>
            <w:tcW w:w="3397" w:type="dxa"/>
          </w:tcPr>
          <w:p w14:paraId="4B4A10C3" w14:textId="179DD939" w:rsidR="0035523B" w:rsidRPr="0035523B" w:rsidRDefault="0035523B" w:rsidP="00654B56">
            <w:r w:rsidRPr="0035523B">
              <w:tab/>
            </w:r>
            <w:r w:rsidRPr="0035523B">
              <w:tab/>
            </w:r>
            <w:r>
              <w:rPr>
                <w:rFonts w:hint="eastAsia"/>
              </w:rPr>
              <w:t xml:space="preserve">　</w:t>
            </w:r>
            <w:r w:rsidRPr="0035523B">
              <w:rPr>
                <w:rFonts w:hint="eastAsia"/>
              </w:rPr>
              <w:t>ロボット手術</w:t>
            </w:r>
          </w:p>
        </w:tc>
        <w:tc>
          <w:tcPr>
            <w:tcW w:w="1274" w:type="dxa"/>
            <w:tcBorders>
              <w:bottom w:val="single" w:sz="4" w:space="0" w:color="auto"/>
            </w:tcBorders>
          </w:tcPr>
          <w:p w14:paraId="3F82A0E5" w14:textId="77777777" w:rsidR="0035523B" w:rsidRPr="0035523B" w:rsidRDefault="0035523B" w:rsidP="00654B56"/>
        </w:tc>
        <w:tc>
          <w:tcPr>
            <w:tcW w:w="1274" w:type="dxa"/>
            <w:tcBorders>
              <w:bottom w:val="single" w:sz="4" w:space="0" w:color="auto"/>
            </w:tcBorders>
          </w:tcPr>
          <w:p w14:paraId="171BF437" w14:textId="77777777" w:rsidR="0035523B" w:rsidRPr="0035523B" w:rsidRDefault="0035523B" w:rsidP="00654B56"/>
        </w:tc>
        <w:tc>
          <w:tcPr>
            <w:tcW w:w="1274" w:type="dxa"/>
            <w:tcBorders>
              <w:bottom w:val="single" w:sz="4" w:space="0" w:color="auto"/>
            </w:tcBorders>
          </w:tcPr>
          <w:p w14:paraId="132735F8" w14:textId="77777777" w:rsidR="0035523B" w:rsidRPr="0035523B" w:rsidRDefault="0035523B" w:rsidP="00654B56"/>
        </w:tc>
        <w:tc>
          <w:tcPr>
            <w:tcW w:w="1275" w:type="dxa"/>
            <w:tcBorders>
              <w:bottom w:val="single" w:sz="4" w:space="0" w:color="auto"/>
            </w:tcBorders>
          </w:tcPr>
          <w:p w14:paraId="78E90739" w14:textId="77777777" w:rsidR="0035523B" w:rsidRPr="0035523B" w:rsidRDefault="0035523B" w:rsidP="00654B56"/>
        </w:tc>
      </w:tr>
      <w:tr w:rsidR="0035523B" w:rsidRPr="0035523B" w14:paraId="3407EC05" w14:textId="3F9F5D88" w:rsidTr="00E47CCE">
        <w:tc>
          <w:tcPr>
            <w:tcW w:w="3397" w:type="dxa"/>
          </w:tcPr>
          <w:p w14:paraId="610265CA" w14:textId="77777777" w:rsidR="0035523B" w:rsidRPr="0035523B" w:rsidRDefault="0035523B" w:rsidP="00654B56">
            <w:r w:rsidRPr="0035523B">
              <w:rPr>
                <w:rFonts w:hint="eastAsia"/>
              </w:rPr>
              <w:t>悪性疾患</w:t>
            </w:r>
            <w:r w:rsidRPr="0035523B">
              <w:tab/>
            </w:r>
          </w:p>
        </w:tc>
        <w:tc>
          <w:tcPr>
            <w:tcW w:w="1274" w:type="dxa"/>
            <w:tcBorders>
              <w:tr2bl w:val="single" w:sz="4" w:space="0" w:color="auto"/>
            </w:tcBorders>
            <w:shd w:val="clear" w:color="auto" w:fill="D1D1D1" w:themeFill="background2" w:themeFillShade="E6"/>
          </w:tcPr>
          <w:p w14:paraId="7688822F" w14:textId="77777777" w:rsidR="0035523B" w:rsidRPr="0035523B" w:rsidRDefault="0035523B" w:rsidP="00654B56"/>
        </w:tc>
        <w:tc>
          <w:tcPr>
            <w:tcW w:w="1274" w:type="dxa"/>
            <w:tcBorders>
              <w:tr2bl w:val="single" w:sz="4" w:space="0" w:color="auto"/>
            </w:tcBorders>
            <w:shd w:val="clear" w:color="auto" w:fill="D1D1D1" w:themeFill="background2" w:themeFillShade="E6"/>
          </w:tcPr>
          <w:p w14:paraId="3F6524CE" w14:textId="77777777" w:rsidR="0035523B" w:rsidRPr="0035523B" w:rsidRDefault="0035523B" w:rsidP="00654B56"/>
        </w:tc>
        <w:tc>
          <w:tcPr>
            <w:tcW w:w="1274" w:type="dxa"/>
            <w:tcBorders>
              <w:tr2bl w:val="single" w:sz="4" w:space="0" w:color="auto"/>
            </w:tcBorders>
            <w:shd w:val="clear" w:color="auto" w:fill="D1D1D1" w:themeFill="background2" w:themeFillShade="E6"/>
          </w:tcPr>
          <w:p w14:paraId="290BD1D1" w14:textId="77777777" w:rsidR="0035523B" w:rsidRPr="0035523B" w:rsidRDefault="0035523B" w:rsidP="00654B56"/>
        </w:tc>
        <w:tc>
          <w:tcPr>
            <w:tcW w:w="1275" w:type="dxa"/>
            <w:tcBorders>
              <w:tr2bl w:val="single" w:sz="4" w:space="0" w:color="auto"/>
            </w:tcBorders>
            <w:shd w:val="clear" w:color="auto" w:fill="D1D1D1" w:themeFill="background2" w:themeFillShade="E6"/>
          </w:tcPr>
          <w:p w14:paraId="5FD402BF" w14:textId="77777777" w:rsidR="0035523B" w:rsidRPr="0035523B" w:rsidRDefault="0035523B" w:rsidP="00654B56"/>
        </w:tc>
      </w:tr>
      <w:tr w:rsidR="0035523B" w:rsidRPr="0035523B" w14:paraId="3C439410" w14:textId="637A3925" w:rsidTr="006125D9">
        <w:tc>
          <w:tcPr>
            <w:tcW w:w="3397" w:type="dxa"/>
          </w:tcPr>
          <w:p w14:paraId="2EF65C66" w14:textId="1DA325EB" w:rsidR="0035523B" w:rsidRPr="0035523B" w:rsidRDefault="0035523B" w:rsidP="0035523B">
            <w:pPr>
              <w:ind w:firstLineChars="300" w:firstLine="630"/>
            </w:pPr>
            <w:r w:rsidRPr="0035523B">
              <w:rPr>
                <w:rFonts w:hint="eastAsia"/>
              </w:rPr>
              <w:t>子宮頸部</w:t>
            </w:r>
            <w:r w:rsidRPr="0035523B">
              <w:tab/>
            </w:r>
            <w:r>
              <w:rPr>
                <w:rFonts w:hint="eastAsia"/>
              </w:rPr>
              <w:t xml:space="preserve">　</w:t>
            </w:r>
            <w:r w:rsidRPr="0035523B">
              <w:rPr>
                <w:rFonts w:hint="eastAsia"/>
              </w:rPr>
              <w:t>開腹術</w:t>
            </w:r>
          </w:p>
        </w:tc>
        <w:tc>
          <w:tcPr>
            <w:tcW w:w="1274" w:type="dxa"/>
          </w:tcPr>
          <w:p w14:paraId="3EBCCE0F" w14:textId="77777777" w:rsidR="0035523B" w:rsidRPr="0035523B" w:rsidRDefault="0035523B" w:rsidP="00654B56"/>
        </w:tc>
        <w:tc>
          <w:tcPr>
            <w:tcW w:w="1274" w:type="dxa"/>
          </w:tcPr>
          <w:p w14:paraId="4247FDB2" w14:textId="77777777" w:rsidR="0035523B" w:rsidRPr="0035523B" w:rsidRDefault="0035523B" w:rsidP="00654B56"/>
        </w:tc>
        <w:tc>
          <w:tcPr>
            <w:tcW w:w="1274" w:type="dxa"/>
          </w:tcPr>
          <w:p w14:paraId="6A2C1462" w14:textId="77777777" w:rsidR="0035523B" w:rsidRPr="0035523B" w:rsidRDefault="0035523B" w:rsidP="00654B56"/>
        </w:tc>
        <w:tc>
          <w:tcPr>
            <w:tcW w:w="1275" w:type="dxa"/>
          </w:tcPr>
          <w:p w14:paraId="62EF1F86" w14:textId="77777777" w:rsidR="0035523B" w:rsidRPr="0035523B" w:rsidRDefault="0035523B" w:rsidP="00654B56"/>
        </w:tc>
      </w:tr>
      <w:tr w:rsidR="0035523B" w:rsidRPr="0035523B" w14:paraId="56345A21" w14:textId="0A9944C7" w:rsidTr="006125D9">
        <w:tc>
          <w:tcPr>
            <w:tcW w:w="3397" w:type="dxa"/>
          </w:tcPr>
          <w:p w14:paraId="07940FF2" w14:textId="16F2636B" w:rsidR="0035523B" w:rsidRPr="0035523B" w:rsidRDefault="0035523B" w:rsidP="00654B56">
            <w:r w:rsidRPr="0035523B">
              <w:tab/>
            </w:r>
            <w:r w:rsidRPr="0035523B">
              <w:tab/>
            </w:r>
            <w:r>
              <w:rPr>
                <w:rFonts w:hint="eastAsia"/>
              </w:rPr>
              <w:t xml:space="preserve">　</w:t>
            </w:r>
            <w:r w:rsidRPr="0035523B">
              <w:rPr>
                <w:rFonts w:hint="eastAsia"/>
              </w:rPr>
              <w:t>腹腔鏡手術</w:t>
            </w:r>
          </w:p>
        </w:tc>
        <w:tc>
          <w:tcPr>
            <w:tcW w:w="1274" w:type="dxa"/>
          </w:tcPr>
          <w:p w14:paraId="064A33CD" w14:textId="77777777" w:rsidR="0035523B" w:rsidRPr="0035523B" w:rsidRDefault="0035523B" w:rsidP="00654B56"/>
        </w:tc>
        <w:tc>
          <w:tcPr>
            <w:tcW w:w="1274" w:type="dxa"/>
          </w:tcPr>
          <w:p w14:paraId="4ADF2BD4" w14:textId="77777777" w:rsidR="0035523B" w:rsidRPr="0035523B" w:rsidRDefault="0035523B" w:rsidP="00654B56"/>
        </w:tc>
        <w:tc>
          <w:tcPr>
            <w:tcW w:w="1274" w:type="dxa"/>
          </w:tcPr>
          <w:p w14:paraId="60FBF561" w14:textId="77777777" w:rsidR="0035523B" w:rsidRPr="0035523B" w:rsidRDefault="0035523B" w:rsidP="00654B56"/>
        </w:tc>
        <w:tc>
          <w:tcPr>
            <w:tcW w:w="1275" w:type="dxa"/>
          </w:tcPr>
          <w:p w14:paraId="34F04BC1" w14:textId="77777777" w:rsidR="0035523B" w:rsidRPr="0035523B" w:rsidRDefault="0035523B" w:rsidP="00654B56"/>
        </w:tc>
      </w:tr>
      <w:tr w:rsidR="0035523B" w:rsidRPr="0035523B" w14:paraId="1274271E" w14:textId="0196ED34" w:rsidTr="006125D9">
        <w:tc>
          <w:tcPr>
            <w:tcW w:w="3397" w:type="dxa"/>
          </w:tcPr>
          <w:p w14:paraId="31728C11" w14:textId="6BDCB871" w:rsidR="0035523B" w:rsidRPr="0035523B" w:rsidRDefault="0035523B" w:rsidP="00654B56">
            <w:r w:rsidRPr="0035523B">
              <w:tab/>
            </w:r>
            <w:r w:rsidRPr="0035523B">
              <w:tab/>
            </w:r>
            <w:r>
              <w:rPr>
                <w:rFonts w:hint="eastAsia"/>
              </w:rPr>
              <w:t xml:space="preserve">　</w:t>
            </w:r>
            <w:r w:rsidRPr="0035523B">
              <w:rPr>
                <w:rFonts w:hint="eastAsia"/>
              </w:rPr>
              <w:t>ロボット手術</w:t>
            </w:r>
          </w:p>
        </w:tc>
        <w:tc>
          <w:tcPr>
            <w:tcW w:w="1274" w:type="dxa"/>
          </w:tcPr>
          <w:p w14:paraId="2E2743F4" w14:textId="77777777" w:rsidR="0035523B" w:rsidRPr="0035523B" w:rsidRDefault="0035523B" w:rsidP="00654B56"/>
        </w:tc>
        <w:tc>
          <w:tcPr>
            <w:tcW w:w="1274" w:type="dxa"/>
          </w:tcPr>
          <w:p w14:paraId="3884669D" w14:textId="77777777" w:rsidR="0035523B" w:rsidRPr="0035523B" w:rsidRDefault="0035523B" w:rsidP="00654B56"/>
        </w:tc>
        <w:tc>
          <w:tcPr>
            <w:tcW w:w="1274" w:type="dxa"/>
          </w:tcPr>
          <w:p w14:paraId="7E068FC8" w14:textId="77777777" w:rsidR="0035523B" w:rsidRPr="0035523B" w:rsidRDefault="0035523B" w:rsidP="00654B56"/>
        </w:tc>
        <w:tc>
          <w:tcPr>
            <w:tcW w:w="1275" w:type="dxa"/>
          </w:tcPr>
          <w:p w14:paraId="16169F50" w14:textId="77777777" w:rsidR="0035523B" w:rsidRPr="0035523B" w:rsidRDefault="0035523B" w:rsidP="00654B56"/>
        </w:tc>
      </w:tr>
      <w:tr w:rsidR="0035523B" w:rsidRPr="0035523B" w14:paraId="5816D744" w14:textId="7CEA751C" w:rsidTr="006125D9">
        <w:tc>
          <w:tcPr>
            <w:tcW w:w="3397" w:type="dxa"/>
          </w:tcPr>
          <w:p w14:paraId="0D0D738E" w14:textId="0D9CA637" w:rsidR="0035523B" w:rsidRPr="0035523B" w:rsidRDefault="0035523B" w:rsidP="0035523B">
            <w:pPr>
              <w:ind w:firstLineChars="300" w:firstLine="630"/>
            </w:pPr>
            <w:r w:rsidRPr="0035523B">
              <w:rPr>
                <w:rFonts w:hint="eastAsia"/>
              </w:rPr>
              <w:t>子宮体部</w:t>
            </w:r>
            <w:r w:rsidRPr="0035523B">
              <w:tab/>
            </w:r>
            <w:r>
              <w:rPr>
                <w:rFonts w:hint="eastAsia"/>
              </w:rPr>
              <w:t xml:space="preserve">　</w:t>
            </w:r>
            <w:r w:rsidRPr="0035523B">
              <w:rPr>
                <w:rFonts w:hint="eastAsia"/>
              </w:rPr>
              <w:t>開腹術</w:t>
            </w:r>
          </w:p>
        </w:tc>
        <w:tc>
          <w:tcPr>
            <w:tcW w:w="1274" w:type="dxa"/>
          </w:tcPr>
          <w:p w14:paraId="0795234F" w14:textId="77777777" w:rsidR="0035523B" w:rsidRPr="0035523B" w:rsidRDefault="0035523B" w:rsidP="00654B56"/>
        </w:tc>
        <w:tc>
          <w:tcPr>
            <w:tcW w:w="1274" w:type="dxa"/>
          </w:tcPr>
          <w:p w14:paraId="165D5F42" w14:textId="77777777" w:rsidR="0035523B" w:rsidRPr="0035523B" w:rsidRDefault="0035523B" w:rsidP="00654B56"/>
        </w:tc>
        <w:tc>
          <w:tcPr>
            <w:tcW w:w="1274" w:type="dxa"/>
          </w:tcPr>
          <w:p w14:paraId="55649354" w14:textId="77777777" w:rsidR="0035523B" w:rsidRPr="0035523B" w:rsidRDefault="0035523B" w:rsidP="00654B56"/>
        </w:tc>
        <w:tc>
          <w:tcPr>
            <w:tcW w:w="1275" w:type="dxa"/>
          </w:tcPr>
          <w:p w14:paraId="499BAF97" w14:textId="77777777" w:rsidR="0035523B" w:rsidRPr="0035523B" w:rsidRDefault="0035523B" w:rsidP="00654B56"/>
        </w:tc>
      </w:tr>
      <w:tr w:rsidR="0035523B" w:rsidRPr="0035523B" w14:paraId="4EBFCA7E" w14:textId="74AC1230" w:rsidTr="006125D9">
        <w:tc>
          <w:tcPr>
            <w:tcW w:w="3397" w:type="dxa"/>
          </w:tcPr>
          <w:p w14:paraId="7F4D2CE2" w14:textId="4DA13378" w:rsidR="0035523B" w:rsidRPr="0035523B" w:rsidRDefault="0035523B" w:rsidP="00654B56">
            <w:r w:rsidRPr="0035523B">
              <w:tab/>
            </w:r>
            <w:r w:rsidRPr="0035523B">
              <w:tab/>
            </w:r>
            <w:r>
              <w:rPr>
                <w:rFonts w:hint="eastAsia"/>
              </w:rPr>
              <w:t xml:space="preserve">　</w:t>
            </w:r>
            <w:r w:rsidRPr="0035523B">
              <w:rPr>
                <w:rFonts w:hint="eastAsia"/>
              </w:rPr>
              <w:t>腹腔鏡手術</w:t>
            </w:r>
          </w:p>
        </w:tc>
        <w:tc>
          <w:tcPr>
            <w:tcW w:w="1274" w:type="dxa"/>
          </w:tcPr>
          <w:p w14:paraId="4301B1AD" w14:textId="77777777" w:rsidR="0035523B" w:rsidRPr="0035523B" w:rsidRDefault="0035523B" w:rsidP="00654B56"/>
        </w:tc>
        <w:tc>
          <w:tcPr>
            <w:tcW w:w="1274" w:type="dxa"/>
          </w:tcPr>
          <w:p w14:paraId="2D045C3E" w14:textId="77777777" w:rsidR="0035523B" w:rsidRPr="0035523B" w:rsidRDefault="0035523B" w:rsidP="00654B56"/>
        </w:tc>
        <w:tc>
          <w:tcPr>
            <w:tcW w:w="1274" w:type="dxa"/>
          </w:tcPr>
          <w:p w14:paraId="32E9B612" w14:textId="77777777" w:rsidR="0035523B" w:rsidRPr="0035523B" w:rsidRDefault="0035523B" w:rsidP="00654B56"/>
        </w:tc>
        <w:tc>
          <w:tcPr>
            <w:tcW w:w="1275" w:type="dxa"/>
          </w:tcPr>
          <w:p w14:paraId="0842AF95" w14:textId="77777777" w:rsidR="0035523B" w:rsidRPr="0035523B" w:rsidRDefault="0035523B" w:rsidP="00654B56"/>
        </w:tc>
      </w:tr>
      <w:tr w:rsidR="0035523B" w:rsidRPr="0035523B" w14:paraId="50CB432F" w14:textId="0156893A" w:rsidTr="006125D9">
        <w:tc>
          <w:tcPr>
            <w:tcW w:w="3397" w:type="dxa"/>
          </w:tcPr>
          <w:p w14:paraId="2EC82F4C" w14:textId="3C4051DE" w:rsidR="0035523B" w:rsidRPr="0035523B" w:rsidRDefault="0035523B" w:rsidP="00654B56">
            <w:r w:rsidRPr="0035523B">
              <w:tab/>
            </w:r>
            <w:r w:rsidRPr="0035523B">
              <w:tab/>
            </w:r>
            <w:r>
              <w:rPr>
                <w:rFonts w:hint="eastAsia"/>
              </w:rPr>
              <w:t xml:space="preserve">　</w:t>
            </w:r>
            <w:r w:rsidRPr="0035523B">
              <w:rPr>
                <w:rFonts w:hint="eastAsia"/>
              </w:rPr>
              <w:t>ロボット手術</w:t>
            </w:r>
          </w:p>
        </w:tc>
        <w:tc>
          <w:tcPr>
            <w:tcW w:w="1274" w:type="dxa"/>
          </w:tcPr>
          <w:p w14:paraId="23D321EC" w14:textId="77777777" w:rsidR="0035523B" w:rsidRPr="0035523B" w:rsidRDefault="0035523B" w:rsidP="00654B56"/>
        </w:tc>
        <w:tc>
          <w:tcPr>
            <w:tcW w:w="1274" w:type="dxa"/>
          </w:tcPr>
          <w:p w14:paraId="700F8EDE" w14:textId="77777777" w:rsidR="0035523B" w:rsidRPr="0035523B" w:rsidRDefault="0035523B" w:rsidP="00654B56"/>
        </w:tc>
        <w:tc>
          <w:tcPr>
            <w:tcW w:w="1274" w:type="dxa"/>
          </w:tcPr>
          <w:p w14:paraId="091A2E72" w14:textId="77777777" w:rsidR="0035523B" w:rsidRPr="0035523B" w:rsidRDefault="0035523B" w:rsidP="00654B56"/>
        </w:tc>
        <w:tc>
          <w:tcPr>
            <w:tcW w:w="1275" w:type="dxa"/>
          </w:tcPr>
          <w:p w14:paraId="6FDB1BFB" w14:textId="77777777" w:rsidR="0035523B" w:rsidRPr="0035523B" w:rsidRDefault="0035523B" w:rsidP="00654B56"/>
        </w:tc>
      </w:tr>
      <w:tr w:rsidR="0035523B" w:rsidRPr="0035523B" w14:paraId="65F96784" w14:textId="43CD68F1" w:rsidTr="006125D9">
        <w:tc>
          <w:tcPr>
            <w:tcW w:w="3397" w:type="dxa"/>
          </w:tcPr>
          <w:p w14:paraId="20DD5458" w14:textId="0DA3C072" w:rsidR="0035523B" w:rsidRPr="0035523B" w:rsidRDefault="0035523B" w:rsidP="0035523B">
            <w:pPr>
              <w:ind w:firstLineChars="300" w:firstLine="630"/>
            </w:pPr>
            <w:r w:rsidRPr="0035523B">
              <w:rPr>
                <w:rFonts w:hint="eastAsia"/>
              </w:rPr>
              <w:t>卵巣・卵管</w:t>
            </w:r>
            <w:r>
              <w:rPr>
                <w:rFonts w:hint="eastAsia"/>
              </w:rPr>
              <w:t xml:space="preserve">　</w:t>
            </w:r>
            <w:r w:rsidRPr="0035523B">
              <w:rPr>
                <w:rFonts w:hint="eastAsia"/>
              </w:rPr>
              <w:t>開腹術</w:t>
            </w:r>
          </w:p>
        </w:tc>
        <w:tc>
          <w:tcPr>
            <w:tcW w:w="1274" w:type="dxa"/>
          </w:tcPr>
          <w:p w14:paraId="415A8F70" w14:textId="77777777" w:rsidR="0035523B" w:rsidRPr="0035523B" w:rsidRDefault="0035523B" w:rsidP="00654B56"/>
        </w:tc>
        <w:tc>
          <w:tcPr>
            <w:tcW w:w="1274" w:type="dxa"/>
          </w:tcPr>
          <w:p w14:paraId="4234F98C" w14:textId="77777777" w:rsidR="0035523B" w:rsidRPr="0035523B" w:rsidRDefault="0035523B" w:rsidP="00654B56"/>
        </w:tc>
        <w:tc>
          <w:tcPr>
            <w:tcW w:w="1274" w:type="dxa"/>
          </w:tcPr>
          <w:p w14:paraId="2CF559D6" w14:textId="77777777" w:rsidR="0035523B" w:rsidRPr="0035523B" w:rsidRDefault="0035523B" w:rsidP="00654B56"/>
        </w:tc>
        <w:tc>
          <w:tcPr>
            <w:tcW w:w="1275" w:type="dxa"/>
          </w:tcPr>
          <w:p w14:paraId="3A3FB533" w14:textId="77777777" w:rsidR="0035523B" w:rsidRPr="0035523B" w:rsidRDefault="0035523B" w:rsidP="00654B56"/>
        </w:tc>
      </w:tr>
      <w:tr w:rsidR="0035523B" w:rsidRPr="0035523B" w14:paraId="5E5A5945" w14:textId="39174297" w:rsidTr="006125D9">
        <w:tc>
          <w:tcPr>
            <w:tcW w:w="3397" w:type="dxa"/>
          </w:tcPr>
          <w:p w14:paraId="2C0531F5" w14:textId="5E1A952D" w:rsidR="0035523B" w:rsidRPr="0035523B" w:rsidRDefault="0035523B" w:rsidP="00654B56">
            <w:r w:rsidRPr="0035523B">
              <w:tab/>
            </w:r>
            <w:r w:rsidRPr="0035523B">
              <w:tab/>
            </w:r>
            <w:r>
              <w:rPr>
                <w:rFonts w:hint="eastAsia"/>
              </w:rPr>
              <w:t xml:space="preserve">　</w:t>
            </w:r>
            <w:r w:rsidRPr="0035523B">
              <w:rPr>
                <w:rFonts w:hint="eastAsia"/>
              </w:rPr>
              <w:t>腹腔鏡手術</w:t>
            </w:r>
          </w:p>
        </w:tc>
        <w:tc>
          <w:tcPr>
            <w:tcW w:w="1274" w:type="dxa"/>
          </w:tcPr>
          <w:p w14:paraId="39029DAE" w14:textId="77777777" w:rsidR="0035523B" w:rsidRPr="0035523B" w:rsidRDefault="0035523B" w:rsidP="00654B56"/>
        </w:tc>
        <w:tc>
          <w:tcPr>
            <w:tcW w:w="1274" w:type="dxa"/>
          </w:tcPr>
          <w:p w14:paraId="5A368B1F" w14:textId="77777777" w:rsidR="0035523B" w:rsidRPr="0035523B" w:rsidRDefault="0035523B" w:rsidP="00654B56"/>
        </w:tc>
        <w:tc>
          <w:tcPr>
            <w:tcW w:w="1274" w:type="dxa"/>
          </w:tcPr>
          <w:p w14:paraId="7A7AD3A3" w14:textId="77777777" w:rsidR="0035523B" w:rsidRPr="0035523B" w:rsidRDefault="0035523B" w:rsidP="00654B56"/>
        </w:tc>
        <w:tc>
          <w:tcPr>
            <w:tcW w:w="1275" w:type="dxa"/>
          </w:tcPr>
          <w:p w14:paraId="4C626542" w14:textId="77777777" w:rsidR="0035523B" w:rsidRPr="0035523B" w:rsidRDefault="0035523B" w:rsidP="00654B56"/>
        </w:tc>
      </w:tr>
      <w:tr w:rsidR="0035523B" w:rsidRPr="0035523B" w14:paraId="17717824" w14:textId="75D37CF9" w:rsidTr="006125D9">
        <w:tc>
          <w:tcPr>
            <w:tcW w:w="3397" w:type="dxa"/>
          </w:tcPr>
          <w:p w14:paraId="4B1FA107" w14:textId="3CD9CF4B" w:rsidR="0035523B" w:rsidRPr="0035523B" w:rsidRDefault="0035523B" w:rsidP="00654B56">
            <w:r w:rsidRPr="0035523B">
              <w:tab/>
            </w:r>
            <w:r w:rsidRPr="0035523B">
              <w:tab/>
            </w:r>
            <w:r>
              <w:rPr>
                <w:rFonts w:hint="eastAsia"/>
              </w:rPr>
              <w:t xml:space="preserve">　</w:t>
            </w:r>
            <w:r w:rsidRPr="0035523B">
              <w:rPr>
                <w:rFonts w:hint="eastAsia"/>
              </w:rPr>
              <w:t>ロボット手術</w:t>
            </w:r>
          </w:p>
        </w:tc>
        <w:tc>
          <w:tcPr>
            <w:tcW w:w="1274" w:type="dxa"/>
          </w:tcPr>
          <w:p w14:paraId="116E7862" w14:textId="77777777" w:rsidR="0035523B" w:rsidRPr="0035523B" w:rsidRDefault="0035523B" w:rsidP="00654B56"/>
        </w:tc>
        <w:tc>
          <w:tcPr>
            <w:tcW w:w="1274" w:type="dxa"/>
          </w:tcPr>
          <w:p w14:paraId="58B211DD" w14:textId="77777777" w:rsidR="0035523B" w:rsidRPr="0035523B" w:rsidRDefault="0035523B" w:rsidP="00654B56"/>
        </w:tc>
        <w:tc>
          <w:tcPr>
            <w:tcW w:w="1274" w:type="dxa"/>
          </w:tcPr>
          <w:p w14:paraId="482060F7" w14:textId="77777777" w:rsidR="0035523B" w:rsidRPr="0035523B" w:rsidRDefault="0035523B" w:rsidP="00654B56"/>
        </w:tc>
        <w:tc>
          <w:tcPr>
            <w:tcW w:w="1275" w:type="dxa"/>
          </w:tcPr>
          <w:p w14:paraId="4D6E6128" w14:textId="77777777" w:rsidR="0035523B" w:rsidRPr="0035523B" w:rsidRDefault="0035523B" w:rsidP="00654B56"/>
        </w:tc>
      </w:tr>
      <w:tr w:rsidR="0035523B" w:rsidRPr="0035523B" w14:paraId="56898288" w14:textId="1E920962" w:rsidTr="006125D9">
        <w:tc>
          <w:tcPr>
            <w:tcW w:w="3397" w:type="dxa"/>
          </w:tcPr>
          <w:p w14:paraId="771AB472" w14:textId="56846595" w:rsidR="0035523B" w:rsidRPr="0035523B" w:rsidRDefault="0035523B" w:rsidP="00654B56">
            <w:r w:rsidRPr="0035523B">
              <w:rPr>
                <w:rFonts w:hint="eastAsia"/>
              </w:rPr>
              <w:t>その他</w:t>
            </w:r>
          </w:p>
        </w:tc>
        <w:tc>
          <w:tcPr>
            <w:tcW w:w="1274" w:type="dxa"/>
          </w:tcPr>
          <w:p w14:paraId="4C78EF62" w14:textId="77777777" w:rsidR="0035523B" w:rsidRPr="0035523B" w:rsidRDefault="0035523B" w:rsidP="00654B56"/>
        </w:tc>
        <w:tc>
          <w:tcPr>
            <w:tcW w:w="1274" w:type="dxa"/>
          </w:tcPr>
          <w:p w14:paraId="1AA5A39F" w14:textId="77777777" w:rsidR="0035523B" w:rsidRPr="0035523B" w:rsidRDefault="0035523B" w:rsidP="00654B56"/>
        </w:tc>
        <w:tc>
          <w:tcPr>
            <w:tcW w:w="1274" w:type="dxa"/>
          </w:tcPr>
          <w:p w14:paraId="0A4E07BE" w14:textId="77777777" w:rsidR="0035523B" w:rsidRPr="0035523B" w:rsidRDefault="0035523B" w:rsidP="00654B56"/>
        </w:tc>
        <w:tc>
          <w:tcPr>
            <w:tcW w:w="1275" w:type="dxa"/>
          </w:tcPr>
          <w:p w14:paraId="637EC3E0" w14:textId="77777777" w:rsidR="0035523B" w:rsidRPr="0035523B" w:rsidRDefault="0035523B" w:rsidP="00654B56"/>
        </w:tc>
      </w:tr>
      <w:tr w:rsidR="00C0440F" w:rsidRPr="0035523B" w14:paraId="5600F1F6" w14:textId="77777777" w:rsidTr="006125D9">
        <w:tc>
          <w:tcPr>
            <w:tcW w:w="3397" w:type="dxa"/>
          </w:tcPr>
          <w:p w14:paraId="3403268E" w14:textId="66BC58B7" w:rsidR="00C0440F" w:rsidRPr="0035523B" w:rsidRDefault="00C07ECF" w:rsidP="00C0440F">
            <w:r>
              <w:rPr>
                <w:rFonts w:hint="eastAsia"/>
              </w:rPr>
              <w:t>総</w:t>
            </w:r>
            <w:r w:rsidR="00C0440F">
              <w:rPr>
                <w:rFonts w:hint="eastAsia"/>
              </w:rPr>
              <w:t>計</w:t>
            </w:r>
          </w:p>
        </w:tc>
        <w:tc>
          <w:tcPr>
            <w:tcW w:w="1274" w:type="dxa"/>
          </w:tcPr>
          <w:p w14:paraId="77EADC64" w14:textId="06F4CC8B" w:rsidR="00C0440F" w:rsidRPr="0035523B" w:rsidRDefault="00C0440F" w:rsidP="00C0440F"/>
        </w:tc>
        <w:tc>
          <w:tcPr>
            <w:tcW w:w="1274" w:type="dxa"/>
          </w:tcPr>
          <w:p w14:paraId="0815DB1F" w14:textId="78579DD3" w:rsidR="00C0440F" w:rsidRPr="0035523B" w:rsidRDefault="00C0440F" w:rsidP="00C0440F"/>
        </w:tc>
        <w:tc>
          <w:tcPr>
            <w:tcW w:w="1274" w:type="dxa"/>
          </w:tcPr>
          <w:p w14:paraId="4983F23A" w14:textId="544EA3BC" w:rsidR="00C0440F" w:rsidRPr="0035523B" w:rsidRDefault="00C0440F" w:rsidP="00C0440F">
            <w:bookmarkStart w:id="0" w:name="_GoBack"/>
            <w:bookmarkEnd w:id="0"/>
          </w:p>
        </w:tc>
        <w:tc>
          <w:tcPr>
            <w:tcW w:w="1275" w:type="dxa"/>
          </w:tcPr>
          <w:p w14:paraId="65F07D39" w14:textId="67EC3557" w:rsidR="00C0440F" w:rsidRPr="0035523B" w:rsidRDefault="00C0440F" w:rsidP="00C0440F"/>
        </w:tc>
      </w:tr>
    </w:tbl>
    <w:p w14:paraId="1355E518" w14:textId="77777777" w:rsidR="0035523B" w:rsidRDefault="0035523B" w:rsidP="0035523B"/>
    <w:p w14:paraId="243E08F0" w14:textId="0987CE4F" w:rsidR="0035523B" w:rsidRPr="0035523B" w:rsidRDefault="006125D9" w:rsidP="006125D9">
      <w:r>
        <w:rPr>
          <w:rFonts w:hint="eastAsia"/>
        </w:rPr>
        <w:t>1症例＝1術式を選択してください（症例を重複してカウントしないこと）</w:t>
      </w:r>
    </w:p>
    <w:sectPr w:rsidR="0035523B" w:rsidRPr="0035523B">
      <w:headerReference w:type="default" r:id="rId6"/>
      <w:pgSz w:w="11906" w:h="16838"/>
      <w:pgMar w:top="1985" w:right="1701" w:bottom="1701" w:left="1701" w:header="851" w:footer="992" w:gutter="0"/>
      <w:cols w:space="425"/>
      <w:docGrid w:type="lines"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6CC8AA73" w14:textId="77777777" w:rsidR="006A5107" w:rsidRDefault="006A5107" w:rsidP="006A5107">
      <w:r>
        <w:separator/>
      </w:r>
    </w:p>
  </w:endnote>
  <w:endnote w:type="continuationSeparator" w:id="0">
    <w:p w14:paraId="017B17A1" w14:textId="77777777" w:rsidR="006A5107" w:rsidRDefault="006A5107" w:rsidP="006A510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游明朝">
    <w:panose1 w:val="02020400000000000000"/>
    <w:charset w:val="80"/>
    <w:family w:val="roman"/>
    <w:pitch w:val="variable"/>
    <w:sig w:usb0="800002E7" w:usb1="2AC7FCFF" w:usb2="00000012" w:usb3="00000000" w:csb0="000200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游ゴシック Light">
    <w:panose1 w:val="020B0300000000000000"/>
    <w:charset w:val="80"/>
    <w:family w:val="modern"/>
    <w:pitch w:val="variable"/>
    <w:sig w:usb0="E00002FF" w:usb1="2AC7FDFF" w:usb2="00000016" w:usb3="00000000" w:csb0="0002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5D7A3A9E" w14:textId="77777777" w:rsidR="006A5107" w:rsidRDefault="006A5107" w:rsidP="006A5107">
      <w:r>
        <w:separator/>
      </w:r>
    </w:p>
  </w:footnote>
  <w:footnote w:type="continuationSeparator" w:id="0">
    <w:p w14:paraId="71629826" w14:textId="77777777" w:rsidR="006A5107" w:rsidRDefault="006A5107" w:rsidP="006A5107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8113798" w14:textId="474D940B" w:rsidR="006A5107" w:rsidRDefault="006A5107">
    <w:pPr>
      <w:pStyle w:val="ab"/>
    </w:pPr>
    <w:r>
      <w:rPr>
        <w:rFonts w:hint="eastAsia"/>
      </w:rPr>
      <w:t>（様　式４）</w:t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bordersDoNotSurroundHeader/>
  <w:bordersDoNotSurroundFooter/>
  <w:proofState w:spelling="clean" w:grammar="dirty"/>
  <w:defaultTabStop w:val="840"/>
  <w:displayHorizontalDrawingGridEvery w:val="0"/>
  <w:displayVerticalDrawingGridEvery w:val="2"/>
  <w:characterSpacingControl w:val="compressPunctuation"/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2NDE3MjMwMTEwNzY3NTFV0lEKTi0uzszPAykwrAUAScgiUywAAAA="/>
  </w:docVars>
  <w:rsids>
    <w:rsidRoot w:val="0035523B"/>
    <w:rsid w:val="0035523B"/>
    <w:rsid w:val="003D3FC7"/>
    <w:rsid w:val="004655D3"/>
    <w:rsid w:val="005321D8"/>
    <w:rsid w:val="00556E4E"/>
    <w:rsid w:val="00603826"/>
    <w:rsid w:val="006125D9"/>
    <w:rsid w:val="006A5107"/>
    <w:rsid w:val="0090513E"/>
    <w:rsid w:val="00BD02D1"/>
    <w:rsid w:val="00C0440F"/>
    <w:rsid w:val="00C07ECF"/>
    <w:rsid w:val="00E47CC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>
      <v:textbox inset="5.85pt,.7pt,5.85pt,.7pt"/>
    </o:shapedefaults>
    <o:shapelayout v:ext="edit">
      <o:idmap v:ext="edit" data="1"/>
    </o:shapelayout>
  </w:shapeDefaults>
  <w:decimalSymbol w:val="."/>
  <w:listSeparator w:val=","/>
  <w14:docId w14:val="227C1D95"/>
  <w15:chartTrackingRefBased/>
  <w15:docId w15:val="{90A1856C-B43D-4B5E-83BB-36EFD3E51E4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ja-JP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a">
    <w:name w:val="Normal"/>
    <w:qFormat/>
    <w:rsid w:val="0035523B"/>
    <w:pPr>
      <w:widowControl w:val="0"/>
      <w:jc w:val="both"/>
    </w:pPr>
  </w:style>
  <w:style w:type="paragraph" w:styleId="1">
    <w:name w:val="heading 1"/>
    <w:basedOn w:val="a"/>
    <w:next w:val="a"/>
    <w:link w:val="10"/>
    <w:uiPriority w:val="9"/>
    <w:qFormat/>
    <w:rsid w:val="0035523B"/>
    <w:pPr>
      <w:keepNext/>
      <w:keepLines/>
      <w:spacing w:before="280" w:after="80"/>
      <w:outlineLvl w:val="0"/>
    </w:pPr>
    <w:rPr>
      <w:rFonts w:asciiTheme="majorHAnsi" w:eastAsiaTheme="majorEastAsia" w:hAnsiTheme="majorHAnsi" w:cstheme="majorBidi"/>
      <w:color w:val="000000" w:themeColor="text1"/>
      <w:sz w:val="32"/>
      <w:szCs w:val="32"/>
    </w:rPr>
  </w:style>
  <w:style w:type="paragraph" w:styleId="2">
    <w:name w:val="heading 2"/>
    <w:basedOn w:val="a"/>
    <w:next w:val="a"/>
    <w:link w:val="20"/>
    <w:uiPriority w:val="9"/>
    <w:semiHidden/>
    <w:unhideWhenUsed/>
    <w:qFormat/>
    <w:rsid w:val="0035523B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00000" w:themeColor="text1"/>
      <w:sz w:val="28"/>
      <w:szCs w:val="28"/>
    </w:rPr>
  </w:style>
  <w:style w:type="paragraph" w:styleId="3">
    <w:name w:val="heading 3"/>
    <w:basedOn w:val="a"/>
    <w:next w:val="a"/>
    <w:link w:val="30"/>
    <w:uiPriority w:val="9"/>
    <w:semiHidden/>
    <w:unhideWhenUsed/>
    <w:qFormat/>
    <w:rsid w:val="0035523B"/>
    <w:pPr>
      <w:keepNext/>
      <w:keepLines/>
      <w:spacing w:before="160" w:after="80"/>
      <w:outlineLvl w:val="2"/>
    </w:pPr>
    <w:rPr>
      <w:rFonts w:asciiTheme="majorHAnsi" w:eastAsiaTheme="majorEastAsia" w:hAnsiTheme="majorHAnsi" w:cstheme="majorBidi"/>
      <w:color w:val="000000" w:themeColor="text1"/>
      <w:sz w:val="24"/>
      <w:szCs w:val="24"/>
    </w:rPr>
  </w:style>
  <w:style w:type="paragraph" w:styleId="4">
    <w:name w:val="heading 4"/>
    <w:basedOn w:val="a"/>
    <w:next w:val="a"/>
    <w:link w:val="40"/>
    <w:uiPriority w:val="9"/>
    <w:semiHidden/>
    <w:unhideWhenUsed/>
    <w:qFormat/>
    <w:rsid w:val="0035523B"/>
    <w:pPr>
      <w:keepNext/>
      <w:keepLines/>
      <w:spacing w:before="80" w:after="40"/>
      <w:outlineLvl w:val="3"/>
    </w:pPr>
    <w:rPr>
      <w:rFonts w:asciiTheme="majorHAnsi" w:eastAsiaTheme="majorEastAsia" w:hAnsiTheme="majorHAnsi" w:cstheme="majorBidi"/>
      <w:color w:val="000000" w:themeColor="text1"/>
    </w:rPr>
  </w:style>
  <w:style w:type="paragraph" w:styleId="5">
    <w:name w:val="heading 5"/>
    <w:basedOn w:val="a"/>
    <w:next w:val="a"/>
    <w:link w:val="50"/>
    <w:uiPriority w:val="9"/>
    <w:semiHidden/>
    <w:unhideWhenUsed/>
    <w:qFormat/>
    <w:rsid w:val="0035523B"/>
    <w:pPr>
      <w:keepNext/>
      <w:keepLines/>
      <w:spacing w:before="80" w:after="40"/>
      <w:ind w:leftChars="100" w:left="100"/>
      <w:outlineLvl w:val="4"/>
    </w:pPr>
    <w:rPr>
      <w:rFonts w:asciiTheme="majorHAnsi" w:eastAsiaTheme="majorEastAsia" w:hAnsiTheme="majorHAnsi" w:cstheme="majorBidi"/>
      <w:color w:val="000000" w:themeColor="text1"/>
    </w:rPr>
  </w:style>
  <w:style w:type="paragraph" w:styleId="6">
    <w:name w:val="heading 6"/>
    <w:basedOn w:val="a"/>
    <w:next w:val="a"/>
    <w:link w:val="60"/>
    <w:uiPriority w:val="9"/>
    <w:semiHidden/>
    <w:unhideWhenUsed/>
    <w:qFormat/>
    <w:rsid w:val="0035523B"/>
    <w:pPr>
      <w:keepNext/>
      <w:keepLines/>
      <w:spacing w:before="80" w:after="40"/>
      <w:ind w:leftChars="200" w:left="200"/>
      <w:outlineLvl w:val="5"/>
    </w:pPr>
    <w:rPr>
      <w:rFonts w:asciiTheme="majorHAnsi" w:eastAsiaTheme="majorEastAsia" w:hAnsiTheme="majorHAnsi" w:cstheme="majorBidi"/>
      <w:color w:val="000000" w:themeColor="text1"/>
    </w:rPr>
  </w:style>
  <w:style w:type="paragraph" w:styleId="7">
    <w:name w:val="heading 7"/>
    <w:basedOn w:val="a"/>
    <w:next w:val="a"/>
    <w:link w:val="70"/>
    <w:uiPriority w:val="9"/>
    <w:semiHidden/>
    <w:unhideWhenUsed/>
    <w:qFormat/>
    <w:rsid w:val="0035523B"/>
    <w:pPr>
      <w:keepNext/>
      <w:keepLines/>
      <w:spacing w:before="80" w:after="40"/>
      <w:ind w:leftChars="300" w:left="300"/>
      <w:outlineLvl w:val="6"/>
    </w:pPr>
    <w:rPr>
      <w:rFonts w:asciiTheme="majorHAnsi" w:eastAsiaTheme="majorEastAsia" w:hAnsiTheme="majorHAnsi" w:cstheme="majorBidi"/>
      <w:color w:val="000000" w:themeColor="text1"/>
    </w:rPr>
  </w:style>
  <w:style w:type="paragraph" w:styleId="8">
    <w:name w:val="heading 8"/>
    <w:basedOn w:val="a"/>
    <w:next w:val="a"/>
    <w:link w:val="80"/>
    <w:uiPriority w:val="9"/>
    <w:semiHidden/>
    <w:unhideWhenUsed/>
    <w:qFormat/>
    <w:rsid w:val="0035523B"/>
    <w:pPr>
      <w:keepNext/>
      <w:keepLines/>
      <w:spacing w:before="80" w:after="40"/>
      <w:ind w:leftChars="400" w:left="400"/>
      <w:outlineLvl w:val="7"/>
    </w:pPr>
    <w:rPr>
      <w:rFonts w:asciiTheme="majorHAnsi" w:eastAsiaTheme="majorEastAsia" w:hAnsiTheme="majorHAnsi" w:cstheme="majorBidi"/>
      <w:color w:val="000000" w:themeColor="text1"/>
    </w:rPr>
  </w:style>
  <w:style w:type="paragraph" w:styleId="9">
    <w:name w:val="heading 9"/>
    <w:basedOn w:val="a"/>
    <w:next w:val="a"/>
    <w:link w:val="90"/>
    <w:uiPriority w:val="9"/>
    <w:semiHidden/>
    <w:unhideWhenUsed/>
    <w:qFormat/>
    <w:rsid w:val="0035523B"/>
    <w:pPr>
      <w:keepNext/>
      <w:keepLines/>
      <w:spacing w:before="80" w:after="40"/>
      <w:ind w:leftChars="500" w:left="500"/>
      <w:outlineLvl w:val="8"/>
    </w:pPr>
    <w:rPr>
      <w:rFonts w:asciiTheme="majorHAnsi" w:eastAsiaTheme="majorEastAsia" w:hAnsiTheme="majorHAnsi" w:cstheme="majorBidi"/>
      <w:color w:val="000000" w:themeColor="text1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10">
    <w:name w:val="見出し 1 (文字)"/>
    <w:basedOn w:val="a0"/>
    <w:link w:val="1"/>
    <w:uiPriority w:val="9"/>
    <w:rsid w:val="0035523B"/>
    <w:rPr>
      <w:rFonts w:asciiTheme="majorHAnsi" w:eastAsiaTheme="majorEastAsia" w:hAnsiTheme="majorHAnsi" w:cstheme="majorBidi"/>
      <w:color w:val="000000" w:themeColor="text1"/>
      <w:sz w:val="32"/>
      <w:szCs w:val="32"/>
    </w:rPr>
  </w:style>
  <w:style w:type="character" w:customStyle="1" w:styleId="20">
    <w:name w:val="見出し 2 (文字)"/>
    <w:basedOn w:val="a0"/>
    <w:link w:val="2"/>
    <w:uiPriority w:val="9"/>
    <w:semiHidden/>
    <w:rsid w:val="0035523B"/>
    <w:rPr>
      <w:rFonts w:asciiTheme="majorHAnsi" w:eastAsiaTheme="majorEastAsia" w:hAnsiTheme="majorHAnsi" w:cstheme="majorBidi"/>
      <w:color w:val="000000" w:themeColor="text1"/>
      <w:sz w:val="28"/>
      <w:szCs w:val="28"/>
    </w:rPr>
  </w:style>
  <w:style w:type="character" w:customStyle="1" w:styleId="30">
    <w:name w:val="見出し 3 (文字)"/>
    <w:basedOn w:val="a0"/>
    <w:link w:val="3"/>
    <w:uiPriority w:val="9"/>
    <w:semiHidden/>
    <w:rsid w:val="0035523B"/>
    <w:rPr>
      <w:rFonts w:asciiTheme="majorHAnsi" w:eastAsiaTheme="majorEastAsia" w:hAnsiTheme="majorHAnsi" w:cstheme="majorBidi"/>
      <w:color w:val="000000" w:themeColor="text1"/>
      <w:sz w:val="24"/>
      <w:szCs w:val="24"/>
    </w:rPr>
  </w:style>
  <w:style w:type="character" w:customStyle="1" w:styleId="40">
    <w:name w:val="見出し 4 (文字)"/>
    <w:basedOn w:val="a0"/>
    <w:link w:val="4"/>
    <w:uiPriority w:val="9"/>
    <w:semiHidden/>
    <w:rsid w:val="0035523B"/>
    <w:rPr>
      <w:rFonts w:asciiTheme="majorHAnsi" w:eastAsiaTheme="majorEastAsia" w:hAnsiTheme="majorHAnsi" w:cstheme="majorBidi"/>
      <w:color w:val="000000" w:themeColor="text1"/>
    </w:rPr>
  </w:style>
  <w:style w:type="character" w:customStyle="1" w:styleId="50">
    <w:name w:val="見出し 5 (文字)"/>
    <w:basedOn w:val="a0"/>
    <w:link w:val="5"/>
    <w:uiPriority w:val="9"/>
    <w:semiHidden/>
    <w:rsid w:val="0035523B"/>
    <w:rPr>
      <w:rFonts w:asciiTheme="majorHAnsi" w:eastAsiaTheme="majorEastAsia" w:hAnsiTheme="majorHAnsi" w:cstheme="majorBidi"/>
      <w:color w:val="000000" w:themeColor="text1"/>
    </w:rPr>
  </w:style>
  <w:style w:type="character" w:customStyle="1" w:styleId="60">
    <w:name w:val="見出し 6 (文字)"/>
    <w:basedOn w:val="a0"/>
    <w:link w:val="6"/>
    <w:uiPriority w:val="9"/>
    <w:semiHidden/>
    <w:rsid w:val="0035523B"/>
    <w:rPr>
      <w:rFonts w:asciiTheme="majorHAnsi" w:eastAsiaTheme="majorEastAsia" w:hAnsiTheme="majorHAnsi" w:cstheme="majorBidi"/>
      <w:color w:val="000000" w:themeColor="text1"/>
    </w:rPr>
  </w:style>
  <w:style w:type="character" w:customStyle="1" w:styleId="70">
    <w:name w:val="見出し 7 (文字)"/>
    <w:basedOn w:val="a0"/>
    <w:link w:val="7"/>
    <w:uiPriority w:val="9"/>
    <w:semiHidden/>
    <w:rsid w:val="0035523B"/>
    <w:rPr>
      <w:rFonts w:asciiTheme="majorHAnsi" w:eastAsiaTheme="majorEastAsia" w:hAnsiTheme="majorHAnsi" w:cstheme="majorBidi"/>
      <w:color w:val="000000" w:themeColor="text1"/>
    </w:rPr>
  </w:style>
  <w:style w:type="character" w:customStyle="1" w:styleId="80">
    <w:name w:val="見出し 8 (文字)"/>
    <w:basedOn w:val="a0"/>
    <w:link w:val="8"/>
    <w:uiPriority w:val="9"/>
    <w:semiHidden/>
    <w:rsid w:val="0035523B"/>
    <w:rPr>
      <w:rFonts w:asciiTheme="majorHAnsi" w:eastAsiaTheme="majorEastAsia" w:hAnsiTheme="majorHAnsi" w:cstheme="majorBidi"/>
      <w:color w:val="000000" w:themeColor="text1"/>
    </w:rPr>
  </w:style>
  <w:style w:type="character" w:customStyle="1" w:styleId="90">
    <w:name w:val="見出し 9 (文字)"/>
    <w:basedOn w:val="a0"/>
    <w:link w:val="9"/>
    <w:uiPriority w:val="9"/>
    <w:semiHidden/>
    <w:rsid w:val="0035523B"/>
    <w:rPr>
      <w:rFonts w:asciiTheme="majorHAnsi" w:eastAsiaTheme="majorEastAsia" w:hAnsiTheme="majorHAnsi" w:cstheme="majorBidi"/>
      <w:color w:val="000000" w:themeColor="text1"/>
    </w:rPr>
  </w:style>
  <w:style w:type="paragraph" w:styleId="a3">
    <w:name w:val="Title"/>
    <w:basedOn w:val="a"/>
    <w:next w:val="a"/>
    <w:link w:val="a4"/>
    <w:uiPriority w:val="10"/>
    <w:qFormat/>
    <w:rsid w:val="0035523B"/>
    <w:pPr>
      <w:spacing w:after="80"/>
      <w:contextualSpacing/>
      <w:jc w:val="center"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a4">
    <w:name w:val="表題 (文字)"/>
    <w:basedOn w:val="a0"/>
    <w:link w:val="a3"/>
    <w:uiPriority w:val="10"/>
    <w:rsid w:val="0035523B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a5">
    <w:name w:val="Subtitle"/>
    <w:basedOn w:val="a"/>
    <w:next w:val="a"/>
    <w:link w:val="a6"/>
    <w:uiPriority w:val="11"/>
    <w:qFormat/>
    <w:rsid w:val="0035523B"/>
    <w:pPr>
      <w:numPr>
        <w:ilvl w:val="1"/>
      </w:numPr>
      <w:spacing w:after="160"/>
      <w:jc w:val="center"/>
    </w:pPr>
    <w:rPr>
      <w:rFonts w:asciiTheme="majorHAnsi" w:eastAsiaTheme="majorEastAsia" w:hAnsiTheme="majorHAnsi" w:cstheme="majorBidi"/>
      <w:color w:val="595959" w:themeColor="text1" w:themeTint="A6"/>
      <w:spacing w:val="15"/>
      <w:sz w:val="28"/>
      <w:szCs w:val="28"/>
    </w:rPr>
  </w:style>
  <w:style w:type="character" w:customStyle="1" w:styleId="a6">
    <w:name w:val="副題 (文字)"/>
    <w:basedOn w:val="a0"/>
    <w:link w:val="a5"/>
    <w:uiPriority w:val="11"/>
    <w:rsid w:val="0035523B"/>
    <w:rPr>
      <w:rFonts w:asciiTheme="majorHAnsi" w:eastAsiaTheme="majorEastAsia" w:hAnsiTheme="majorHAnsi" w:cstheme="majorBidi"/>
      <w:color w:val="595959" w:themeColor="text1" w:themeTint="A6"/>
      <w:spacing w:val="15"/>
      <w:sz w:val="28"/>
      <w:szCs w:val="28"/>
    </w:rPr>
  </w:style>
  <w:style w:type="paragraph" w:styleId="a7">
    <w:name w:val="Quote"/>
    <w:basedOn w:val="a"/>
    <w:next w:val="a"/>
    <w:link w:val="a8"/>
    <w:uiPriority w:val="29"/>
    <w:qFormat/>
    <w:rsid w:val="0035523B"/>
    <w:pPr>
      <w:spacing w:before="160" w:after="160"/>
      <w:jc w:val="center"/>
    </w:pPr>
    <w:rPr>
      <w:i/>
      <w:iCs/>
      <w:color w:val="404040" w:themeColor="text1" w:themeTint="BF"/>
    </w:rPr>
  </w:style>
  <w:style w:type="character" w:customStyle="1" w:styleId="a8">
    <w:name w:val="引用文 (文字)"/>
    <w:basedOn w:val="a0"/>
    <w:link w:val="a7"/>
    <w:uiPriority w:val="29"/>
    <w:rsid w:val="0035523B"/>
    <w:rPr>
      <w:i/>
      <w:iCs/>
      <w:color w:val="404040" w:themeColor="text1" w:themeTint="BF"/>
    </w:rPr>
  </w:style>
  <w:style w:type="paragraph" w:styleId="a9">
    <w:name w:val="List Paragraph"/>
    <w:basedOn w:val="a"/>
    <w:uiPriority w:val="34"/>
    <w:qFormat/>
    <w:rsid w:val="0035523B"/>
    <w:pPr>
      <w:ind w:left="720"/>
      <w:contextualSpacing/>
    </w:pPr>
  </w:style>
  <w:style w:type="character" w:styleId="21">
    <w:name w:val="Intense Emphasis"/>
    <w:basedOn w:val="a0"/>
    <w:uiPriority w:val="21"/>
    <w:qFormat/>
    <w:rsid w:val="0035523B"/>
    <w:rPr>
      <w:i/>
      <w:iCs/>
      <w:color w:val="0F4761" w:themeColor="accent1" w:themeShade="BF"/>
    </w:rPr>
  </w:style>
  <w:style w:type="paragraph" w:styleId="22">
    <w:name w:val="Intense Quote"/>
    <w:basedOn w:val="a"/>
    <w:next w:val="a"/>
    <w:link w:val="23"/>
    <w:uiPriority w:val="30"/>
    <w:qFormat/>
    <w:rsid w:val="0035523B"/>
    <w:pPr>
      <w:pBdr>
        <w:top w:val="single" w:sz="4" w:space="10" w:color="0F4761" w:themeColor="accent1" w:themeShade="BF"/>
        <w:bottom w:val="single" w:sz="4" w:space="10" w:color="0F4761" w:themeColor="accent1" w:themeShade="BF"/>
      </w:pBdr>
      <w:spacing w:before="360" w:after="360"/>
      <w:ind w:left="864" w:right="864"/>
      <w:jc w:val="center"/>
    </w:pPr>
    <w:rPr>
      <w:i/>
      <w:iCs/>
      <w:color w:val="0F4761" w:themeColor="accent1" w:themeShade="BF"/>
    </w:rPr>
  </w:style>
  <w:style w:type="character" w:customStyle="1" w:styleId="23">
    <w:name w:val="引用文 2 (文字)"/>
    <w:basedOn w:val="a0"/>
    <w:link w:val="22"/>
    <w:uiPriority w:val="30"/>
    <w:rsid w:val="0035523B"/>
    <w:rPr>
      <w:i/>
      <w:iCs/>
      <w:color w:val="0F4761" w:themeColor="accent1" w:themeShade="BF"/>
    </w:rPr>
  </w:style>
  <w:style w:type="character" w:styleId="24">
    <w:name w:val="Intense Reference"/>
    <w:basedOn w:val="a0"/>
    <w:uiPriority w:val="32"/>
    <w:qFormat/>
    <w:rsid w:val="0035523B"/>
    <w:rPr>
      <w:b/>
      <w:bCs/>
      <w:smallCaps/>
      <w:color w:val="0F4761" w:themeColor="accent1" w:themeShade="BF"/>
      <w:spacing w:val="5"/>
    </w:rPr>
  </w:style>
  <w:style w:type="table" w:styleId="aa">
    <w:name w:val="Table Grid"/>
    <w:basedOn w:val="a1"/>
    <w:uiPriority w:val="39"/>
    <w:rsid w:val="0035523B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b">
    <w:name w:val="header"/>
    <w:basedOn w:val="a"/>
    <w:link w:val="ac"/>
    <w:uiPriority w:val="99"/>
    <w:unhideWhenUsed/>
    <w:rsid w:val="006A5107"/>
    <w:pPr>
      <w:tabs>
        <w:tab w:val="center" w:pos="4252"/>
        <w:tab w:val="right" w:pos="8504"/>
      </w:tabs>
      <w:snapToGrid w:val="0"/>
    </w:pPr>
  </w:style>
  <w:style w:type="character" w:customStyle="1" w:styleId="ac">
    <w:name w:val="ヘッダー (文字)"/>
    <w:basedOn w:val="a0"/>
    <w:link w:val="ab"/>
    <w:uiPriority w:val="99"/>
    <w:rsid w:val="006A5107"/>
  </w:style>
  <w:style w:type="paragraph" w:styleId="ad">
    <w:name w:val="footer"/>
    <w:basedOn w:val="a"/>
    <w:link w:val="ae"/>
    <w:uiPriority w:val="99"/>
    <w:unhideWhenUsed/>
    <w:rsid w:val="006A5107"/>
    <w:pPr>
      <w:tabs>
        <w:tab w:val="center" w:pos="4252"/>
        <w:tab w:val="right" w:pos="8504"/>
      </w:tabs>
      <w:snapToGrid w:val="0"/>
    </w:pPr>
  </w:style>
  <w:style w:type="character" w:customStyle="1" w:styleId="ae">
    <w:name w:val="フッター (文字)"/>
    <w:basedOn w:val="a0"/>
    <w:link w:val="ad"/>
    <w:uiPriority w:val="99"/>
    <w:rsid w:val="006A5107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テーマ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游ゴシック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游明朝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4</TotalTime>
  <Pages>1</Pages>
  <Words>65</Words>
  <Characters>374</Characters>
  <Application>Microsoft Office Word</Application>
  <DocSecurity>0</DocSecurity>
  <Lines>3</Lines>
  <Paragraphs>1</Paragraphs>
  <ScaleCrop>false</ScaleCrop>
  <HeadingPairs>
    <vt:vector size="2" baseType="variant">
      <vt:variant>
        <vt:lpstr>タイトル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3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okamoto</dc:creator>
  <cp:keywords/>
  <dc:description/>
  <cp:lastModifiedBy> </cp:lastModifiedBy>
  <cp:revision>5</cp:revision>
  <dcterms:created xsi:type="dcterms:W3CDTF">2025-06-18T13:14:00Z</dcterms:created>
  <dcterms:modified xsi:type="dcterms:W3CDTF">2025-08-07T02:14:00Z</dcterms:modified>
</cp:coreProperties>
</file>